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339EA" w14:textId="77777777" w:rsidR="00676FDB" w:rsidRPr="00796AB2" w:rsidRDefault="00796AB2" w:rsidP="002C0F57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14:paraId="5E11B0C7" w14:textId="77777777" w:rsidR="00AE2788" w:rsidRPr="00241256" w:rsidRDefault="00AE278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</w:p>
    <w:p w14:paraId="67B7BC59" w14:textId="77777777"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14:paraId="0EC19E6B" w14:textId="33065408"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="00E1023F">
        <w:rPr>
          <w:rFonts w:ascii="Lato Light" w:hAnsi="Lato Light"/>
          <w:b/>
          <w:sz w:val="24"/>
          <w:szCs w:val="24"/>
          <w:lang w:val="en-GB"/>
        </w:rPr>
        <w:t xml:space="preserve"> edition COVID-19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Polskie Powroty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="00E1023F">
        <w:rPr>
          <w:rFonts w:ascii="Lato Light" w:hAnsi="Lato Light"/>
          <w:b/>
          <w:sz w:val="24"/>
          <w:szCs w:val="24"/>
          <w:lang w:val="en-GB"/>
        </w:rPr>
        <w:t xml:space="preserve"> edycja COVID-19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14:paraId="661CA305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34E71A8E" w14:textId="77777777"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0F28F75" w14:textId="77777777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r w:rsidR="00AE2788" w:rsidRPr="00AE2788">
              <w:rPr>
                <w:rFonts w:ascii="Lato Light" w:hAnsi="Lato Light"/>
                <w:b/>
              </w:rPr>
              <w:t xml:space="preserve">contract </w:t>
            </w:r>
            <w:r w:rsidRPr="00AE2788">
              <w:rPr>
                <w:rFonts w:ascii="Lato Light" w:hAnsi="Lato Light"/>
                <w:b/>
              </w:rPr>
              <w:t xml:space="preserve">number </w:t>
            </w:r>
          </w:p>
          <w:p w14:paraId="14763520" w14:textId="77777777"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15E0DA41" w14:textId="77777777"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6E21A9FB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1C82EF22" w14:textId="77777777"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</w:tc>
      </w:tr>
      <w:tr w:rsidR="003C6F21" w:rsidRPr="00C24EBA" w14:paraId="49A523CD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A6F571" w14:textId="77777777"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6722EF34" w14:textId="77777777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 xml:space="preserve">Beneficiary name </w:t>
            </w:r>
          </w:p>
          <w:p w14:paraId="423F812C" w14:textId="77777777" w:rsidR="00B04DE7" w:rsidRPr="00AE2788" w:rsidRDefault="00B04DE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194B4250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773BBBEB" w14:textId="77777777"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FE0BD9" w14:paraId="4CC936C5" w14:textId="7777777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14:paraId="5F5B4C02" w14:textId="77777777"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4C7FCF14" w14:textId="77777777" w:rsidR="002C0F57" w:rsidRPr="00AE2788" w:rsidRDefault="005718D1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>Fu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>ll name of</w:t>
            </w:r>
            <w:r w:rsidRPr="00AE2788">
              <w:rPr>
                <w:rFonts w:ascii="Lato Light" w:hAnsi="Lato Light"/>
                <w:b/>
                <w:lang w:val="en-GB"/>
              </w:rPr>
              <w:t xml:space="preserve"> the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 xml:space="preserve"> Returning Scientist </w:t>
            </w:r>
          </w:p>
        </w:tc>
        <w:tc>
          <w:tcPr>
            <w:tcW w:w="5239" w:type="dxa"/>
          </w:tcPr>
          <w:p w14:paraId="5E3810C0" w14:textId="77777777"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7E77177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4F8A24B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0176FCB4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</w:tc>
      </w:tr>
    </w:tbl>
    <w:p w14:paraId="5E46F1F1" w14:textId="77777777"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14:paraId="62BC8FB4" w14:textId="77777777"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110"/>
        <w:gridCol w:w="4957"/>
      </w:tblGrid>
      <w:tr w:rsidR="00C25573" w:rsidRPr="00FE0BD9" w14:paraId="1CDFA90F" w14:textId="77777777" w:rsidTr="00E1023F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E1CE78" w14:textId="77777777"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14:paraId="4FBAC8E1" w14:textId="77777777"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957" w:type="dxa"/>
            <w:tcBorders>
              <w:bottom w:val="single" w:sz="4" w:space="0" w:color="auto"/>
            </w:tcBorders>
          </w:tcPr>
          <w:p w14:paraId="4BB9402C" w14:textId="77777777"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14:paraId="044A03C9" w14:textId="77777777" w:rsidTr="00E1023F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656C74" w14:textId="77777777"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0CFE8D56" w14:textId="77777777"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9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C80E500" w14:textId="77777777"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17DDF2CA" w14:textId="77777777"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r w:rsidRPr="00C24EBA">
              <w:rPr>
                <w:rFonts w:ascii="Lato Light" w:hAnsi="Lato Light"/>
                <w:highlight w:val="lightGray"/>
              </w:rPr>
              <w:t>Text a</w:t>
            </w:r>
            <w:r>
              <w:rPr>
                <w:rFonts w:ascii="Lato Light" w:hAnsi="Lato Light"/>
                <w:highlight w:val="lightGray"/>
              </w:rPr>
              <w:t>fter the modifi</w:t>
            </w:r>
            <w:r w:rsidR="00B564F6" w:rsidRPr="00C24EBA">
              <w:rPr>
                <w:rFonts w:ascii="Lato Light" w:hAnsi="Lato Light"/>
                <w:highlight w:val="lightGray"/>
              </w:rPr>
              <w:t xml:space="preserve">cation: </w:t>
            </w:r>
          </w:p>
          <w:p w14:paraId="38B7F54B" w14:textId="77777777"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14:paraId="0B17D88A" w14:textId="77777777" w:rsidTr="00E1023F">
        <w:tc>
          <w:tcPr>
            <w:tcW w:w="4110" w:type="dxa"/>
            <w:shd w:val="clear" w:color="auto" w:fill="auto"/>
          </w:tcPr>
          <w:p w14:paraId="267FD8B7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11A99BC8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32C9FD15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09FED5AA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957" w:type="dxa"/>
            <w:shd w:val="clear" w:color="auto" w:fill="auto"/>
          </w:tcPr>
          <w:p w14:paraId="105795BB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7B98D531" w14:textId="77777777" w:rsidTr="00E1023F">
        <w:tc>
          <w:tcPr>
            <w:tcW w:w="906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CDAE30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6445370C" w14:textId="77777777"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4E5DB295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3B08B168" w14:textId="77777777" w:rsidTr="00E1023F">
        <w:tc>
          <w:tcPr>
            <w:tcW w:w="9067" w:type="dxa"/>
            <w:gridSpan w:val="2"/>
            <w:shd w:val="clear" w:color="auto" w:fill="auto"/>
          </w:tcPr>
          <w:p w14:paraId="3137BB8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222E8B7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50467BD0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14:paraId="578AAA43" w14:textId="77777777"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14:paraId="7DB2B11D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14:paraId="4B41B180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3243610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14:paraId="0ED09FF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DEE281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5502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5FBDEE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906394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14:paraId="24351D7B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525D6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9668D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E09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8425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57EC1951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8BB6C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AD980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6F756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976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4A23D5C4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41C88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75AA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DC34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9A2B4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6CD00D02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C9C24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EE60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C337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E9B7E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14:paraId="048FF693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1F307CC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642E5542" w14:textId="77777777" w:rsidTr="00E1023F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7EDEE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539E37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08D811C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7679807" w14:textId="77777777" w:rsidTr="00E1023F">
        <w:tc>
          <w:tcPr>
            <w:tcW w:w="9067" w:type="dxa"/>
            <w:shd w:val="clear" w:color="auto" w:fill="auto"/>
          </w:tcPr>
          <w:p w14:paraId="6089A2A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B312301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718A46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2DF0681" w14:textId="77777777" w:rsidTr="00E1023F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3FF62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CD2CCB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7E04A29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C1770A6" w14:textId="77777777" w:rsidTr="00E1023F">
        <w:tc>
          <w:tcPr>
            <w:tcW w:w="9067" w:type="dxa"/>
            <w:shd w:val="clear" w:color="auto" w:fill="auto"/>
          </w:tcPr>
          <w:p w14:paraId="11092F73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86E052D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FC9643E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7A4946C6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682D1C2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59DF8AF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14:paraId="385A165C" w14:textId="77777777"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FE0BD9" w14:paraId="34848D6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189784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179A9D4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374DBB2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1CFF8D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24EBA" w14:paraId="16680497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27A31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Returning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A3B6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44E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05D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FE0BD9" w14:paraId="140A200A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4D585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1F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0655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B0F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FE0BD9" w14:paraId="286A31DB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BD73A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C3B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B9D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F764E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14:paraId="1E5CD75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755C9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2AE7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497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87F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FE0BD9" w14:paraId="7ACE19BB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EFEB2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F2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207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B94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14:paraId="6BBEA988" w14:textId="77777777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4FBE10A5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1719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</w:p>
        </w:tc>
      </w:tr>
    </w:tbl>
    <w:p w14:paraId="0C7AA8CA" w14:textId="77777777"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58AA13E4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268D3609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C9E8C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FF2B5D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2D36B36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E56EF6F" w14:textId="77777777" w:rsidTr="00E31909">
        <w:tc>
          <w:tcPr>
            <w:tcW w:w="9067" w:type="dxa"/>
            <w:shd w:val="clear" w:color="auto" w:fill="auto"/>
          </w:tcPr>
          <w:p w14:paraId="125EB2E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60284F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9B3B5E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7E91C0B0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2C40D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4C0C8A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32DDB5B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204E9D8A" w14:textId="77777777" w:rsidTr="00E31909">
        <w:tc>
          <w:tcPr>
            <w:tcW w:w="9067" w:type="dxa"/>
            <w:shd w:val="clear" w:color="auto" w:fill="auto"/>
          </w:tcPr>
          <w:p w14:paraId="389A268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CC42BC3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CCF85D8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02FE8A75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7A125D61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D9538E5" w14:textId="77777777"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50B46DE6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14:paraId="2D99B194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4E9000D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9B3B0FC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14:paraId="1636A879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E422B" w14:textId="77777777"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D6F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618E3B68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9E8D2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A95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6A5328C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9E597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99F68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20B42081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0EF8F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344D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409C699E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FC423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4534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5A0FA7D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CB886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5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DC9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7B537C05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25A6A21F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64FE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C9D3BC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75CCC051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215AEF85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FAC84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1E2388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2E9EE8E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77137C23" w14:textId="77777777" w:rsidTr="00E31909">
        <w:tc>
          <w:tcPr>
            <w:tcW w:w="9067" w:type="dxa"/>
            <w:shd w:val="clear" w:color="auto" w:fill="auto"/>
          </w:tcPr>
          <w:p w14:paraId="38A37AD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2AD36F1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A21A06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7AD86AA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18E3A2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59081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5A9816B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99B28F0" w14:textId="77777777" w:rsidTr="00E31909">
        <w:tc>
          <w:tcPr>
            <w:tcW w:w="9067" w:type="dxa"/>
            <w:shd w:val="clear" w:color="auto" w:fill="auto"/>
          </w:tcPr>
          <w:p w14:paraId="7713E319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0FC30E4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5EC699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207E2E78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23C97CAD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03C0AC7A" w14:textId="77777777"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14:paraId="11A57D92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14CEF4D3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629311A0" w14:textId="6953ADA5"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  <w:r w:rsidR="00FE0BD9">
        <w:rPr>
          <w:rFonts w:ascii="Lato Light" w:hAnsi="Lato Light"/>
          <w:lang w:val="en-GB"/>
        </w:rPr>
        <w:t>………..</w:t>
      </w:r>
    </w:p>
    <w:p w14:paraId="3F181233" w14:textId="77777777"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>Full name and signature of the legal representative of the Beneficiary</w:t>
      </w:r>
    </w:p>
    <w:p w14:paraId="197EF7A9" w14:textId="77777777"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</w:p>
    <w:p w14:paraId="7631270E" w14:textId="7E055AF3" w:rsidR="00AB4625" w:rsidRPr="00241256" w:rsidRDefault="000701D5" w:rsidP="00E1023F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04BC4" w14:textId="77777777" w:rsidR="00A02E87" w:rsidRDefault="00A02E87" w:rsidP="00831A08">
      <w:pPr>
        <w:spacing w:after="0" w:line="240" w:lineRule="auto"/>
      </w:pPr>
      <w:r>
        <w:separator/>
      </w:r>
    </w:p>
  </w:endnote>
  <w:endnote w:type="continuationSeparator" w:id="0">
    <w:p w14:paraId="2CD773C6" w14:textId="77777777" w:rsidR="00A02E87" w:rsidRDefault="00A02E8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Segoe UI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0428746"/>
      <w:docPartObj>
        <w:docPartGallery w:val="Page Numbers (Bottom of Page)"/>
        <w:docPartUnique/>
      </w:docPartObj>
    </w:sdtPr>
    <w:sdtEndPr/>
    <w:sdtContent>
      <w:p w14:paraId="47B384AB" w14:textId="77777777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1B90">
          <w:rPr>
            <w:noProof/>
          </w:rPr>
          <w:t>2</w:t>
        </w:r>
        <w:r>
          <w:fldChar w:fldCharType="end"/>
        </w:r>
      </w:p>
    </w:sdtContent>
  </w:sdt>
  <w:p w14:paraId="4CF56006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1A017" w14:textId="77777777" w:rsidR="00A02E87" w:rsidRDefault="00A02E87" w:rsidP="00831A08">
      <w:pPr>
        <w:spacing w:after="0" w:line="240" w:lineRule="auto"/>
      </w:pPr>
      <w:r>
        <w:separator/>
      </w:r>
    </w:p>
  </w:footnote>
  <w:footnote w:type="continuationSeparator" w:id="0">
    <w:p w14:paraId="2E17915C" w14:textId="77777777" w:rsidR="00A02E87" w:rsidRDefault="00A02E8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6C861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6221A1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C6F21"/>
    <w:rsid w:val="003D0299"/>
    <w:rsid w:val="0049652F"/>
    <w:rsid w:val="004C38AB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573A1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64F6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1023F"/>
    <w:rsid w:val="00E31909"/>
    <w:rsid w:val="00E402F7"/>
    <w:rsid w:val="00E414D8"/>
    <w:rsid w:val="00E6733C"/>
    <w:rsid w:val="00E84449"/>
    <w:rsid w:val="00EA5025"/>
    <w:rsid w:val="00EB7026"/>
    <w:rsid w:val="00EE1D54"/>
    <w:rsid w:val="00FB2A9D"/>
    <w:rsid w:val="00FD4F3C"/>
    <w:rsid w:val="00FE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8A02A-0804-4698-B94B-8BB9D79F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Joanna Rutkowska</cp:lastModifiedBy>
  <cp:revision>3</cp:revision>
  <dcterms:created xsi:type="dcterms:W3CDTF">2020-09-04T10:45:00Z</dcterms:created>
  <dcterms:modified xsi:type="dcterms:W3CDTF">2020-09-04T10:46:00Z</dcterms:modified>
</cp:coreProperties>
</file>